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BC1E4F" w14:textId="77777777" w:rsidR="0036503F" w:rsidRPr="002513DD" w:rsidRDefault="00C71322" w:rsidP="00C647C1">
      <w:pPr>
        <w:spacing w:line="36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513DD">
        <w:rPr>
          <w:rFonts w:ascii="Arial" w:hAnsi="Arial" w:cs="Arial"/>
          <w:b/>
          <w:sz w:val="24"/>
          <w:szCs w:val="24"/>
          <w:u w:val="single"/>
        </w:rPr>
        <w:t>Declaração de Reconhe</w:t>
      </w:r>
      <w:r w:rsidR="0036503F" w:rsidRPr="002513DD">
        <w:rPr>
          <w:rFonts w:ascii="Arial" w:hAnsi="Arial" w:cs="Arial"/>
          <w:b/>
          <w:sz w:val="24"/>
          <w:szCs w:val="24"/>
          <w:u w:val="single"/>
        </w:rPr>
        <w:t>cimento da Fluência Linguística</w:t>
      </w:r>
    </w:p>
    <w:p w14:paraId="6CE36CBA" w14:textId="77777777" w:rsidR="0036503F" w:rsidRPr="002513DD" w:rsidRDefault="00C71322" w:rsidP="00C647C1">
      <w:pPr>
        <w:spacing w:line="36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513DD">
        <w:rPr>
          <w:rFonts w:ascii="Arial" w:hAnsi="Arial" w:cs="Arial"/>
          <w:b/>
          <w:sz w:val="24"/>
          <w:szCs w:val="24"/>
          <w:u w:val="single"/>
        </w:rPr>
        <w:t xml:space="preserve">Instituição </w:t>
      </w:r>
      <w:r w:rsidR="0036503F" w:rsidRPr="002513DD">
        <w:rPr>
          <w:rFonts w:ascii="Arial" w:hAnsi="Arial" w:cs="Arial"/>
          <w:b/>
          <w:sz w:val="24"/>
          <w:szCs w:val="24"/>
          <w:u w:val="single"/>
        </w:rPr>
        <w:t>Brasileira</w:t>
      </w:r>
    </w:p>
    <w:p w14:paraId="6BCF05F7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0024D23D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1FA22B3B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2B612B56" w14:textId="2F772EBE" w:rsidR="0036503F" w:rsidRDefault="00C71322" w:rsidP="00C647C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Declaro, como orientador do estudante </w:t>
      </w:r>
      <w:r w:rsidR="0036503F" w:rsidRPr="0036503F">
        <w:rPr>
          <w:rFonts w:ascii="Arial" w:hAnsi="Arial" w:cs="Arial"/>
          <w:sz w:val="22"/>
          <w:szCs w:val="22"/>
        </w:rPr>
        <w:t>________________________</w:t>
      </w:r>
      <w:r w:rsidRPr="0036503F">
        <w:rPr>
          <w:rFonts w:ascii="Arial" w:hAnsi="Arial" w:cs="Arial"/>
          <w:sz w:val="22"/>
          <w:szCs w:val="22"/>
        </w:rPr>
        <w:t xml:space="preserve">, em comum acordo com o coorientador no exterior, que o mesmo possui as competências linguísticas necessárias no idioma </w:t>
      </w:r>
      <w:r w:rsidR="0036503F" w:rsidRPr="0036503F">
        <w:rPr>
          <w:rFonts w:ascii="Arial" w:hAnsi="Arial" w:cs="Arial"/>
          <w:sz w:val="22"/>
          <w:szCs w:val="22"/>
        </w:rPr>
        <w:t xml:space="preserve">________________ </w:t>
      </w:r>
      <w:r w:rsidRPr="0036503F">
        <w:rPr>
          <w:rFonts w:ascii="Arial" w:hAnsi="Arial" w:cs="Arial"/>
          <w:sz w:val="22"/>
          <w:szCs w:val="22"/>
        </w:rPr>
        <w:t xml:space="preserve">(língua estrangeira), como evidenciado ao longo de nossos contatos até o momento. A habilidade comunicativa do orientando, em situações tanto informais como acadêmicas, </w:t>
      </w:r>
      <w:r w:rsidR="008411E3">
        <w:rPr>
          <w:rFonts w:ascii="Arial" w:hAnsi="Arial" w:cs="Arial"/>
          <w:sz w:val="22"/>
          <w:szCs w:val="22"/>
        </w:rPr>
        <w:t>é</w:t>
      </w:r>
      <w:r w:rsidRPr="0036503F">
        <w:rPr>
          <w:rFonts w:ascii="Arial" w:hAnsi="Arial" w:cs="Arial"/>
          <w:sz w:val="22"/>
          <w:szCs w:val="22"/>
        </w:rPr>
        <w:t xml:space="preserve"> suficiente para o desenvolvimento das atividades q</w:t>
      </w:r>
      <w:r w:rsidR="0036503F">
        <w:rPr>
          <w:rFonts w:ascii="Arial" w:hAnsi="Arial" w:cs="Arial"/>
          <w:sz w:val="22"/>
          <w:szCs w:val="22"/>
        </w:rPr>
        <w:t>ue ele irá exercer no exterior.</w:t>
      </w:r>
    </w:p>
    <w:p w14:paraId="49C84D3F" w14:textId="77777777" w:rsidR="0036503F" w:rsidRPr="0036503F" w:rsidRDefault="0036503F" w:rsidP="00C647C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4483CE9" w14:textId="77777777" w:rsidR="0036503F" w:rsidRPr="0036503F" w:rsidRDefault="00C71322" w:rsidP="00C647C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É importante ressaltar que a instituição de Ensino Superior que irá receber o orientando no exterior não exige a apresentação de um comprovante de proficiência emitido por uma certificadora para essa modalidade de estágio. </w:t>
      </w:r>
    </w:p>
    <w:p w14:paraId="02557404" w14:textId="77777777" w:rsid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235067DD" w14:textId="77777777" w:rsid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5EAD5BC8" w14:textId="77777777" w:rsidR="0036503F" w:rsidRP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3BA6F7F9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>_______________________</w:t>
      </w:r>
    </w:p>
    <w:p w14:paraId="0F83F004" w14:textId="77777777" w:rsidR="0036503F" w:rsidRPr="0036503F" w:rsidRDefault="00C71322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Nome </w:t>
      </w:r>
    </w:p>
    <w:p w14:paraId="539B73C9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>Universidade Estadual de Maringá</w:t>
      </w:r>
    </w:p>
    <w:p w14:paraId="0DB5D7EA" w14:textId="0F6062CA" w:rsid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</w:p>
    <w:p w14:paraId="7FBA8DAF" w14:textId="32DA7C85" w:rsidR="00B07D95" w:rsidRDefault="00B07D95" w:rsidP="00EE5664">
      <w:pPr>
        <w:jc w:val="center"/>
        <w:rPr>
          <w:rFonts w:ascii="Arial" w:hAnsi="Arial" w:cs="Arial"/>
          <w:sz w:val="22"/>
          <w:szCs w:val="22"/>
        </w:rPr>
      </w:pPr>
    </w:p>
    <w:p w14:paraId="02E7BD3B" w14:textId="77777777" w:rsidR="00B07D95" w:rsidRPr="0036503F" w:rsidRDefault="00B07D95" w:rsidP="00EE5664">
      <w:pPr>
        <w:jc w:val="center"/>
        <w:rPr>
          <w:rFonts w:ascii="Arial" w:hAnsi="Arial" w:cs="Arial"/>
          <w:sz w:val="22"/>
          <w:szCs w:val="22"/>
        </w:rPr>
      </w:pPr>
    </w:p>
    <w:p w14:paraId="7F9C6382" w14:textId="75567A25" w:rsidR="00EE5664" w:rsidRPr="0036503F" w:rsidRDefault="00B07D95" w:rsidP="00EE5664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Calibri-Italic" w:hAnsi="Calibri-Italic" w:cs="Calibri-Italic"/>
          <w:i/>
          <w:iCs/>
          <w:color w:val="FF0000"/>
          <w:sz w:val="22"/>
          <w:szCs w:val="22"/>
        </w:rPr>
        <w:t>(A declaração deverá ser emitida em papel timbrado e assinado pelo orientador da IES brasileira)</w:t>
      </w:r>
    </w:p>
    <w:p w14:paraId="2DA26BFD" w14:textId="77777777" w:rsidR="00EE5664" w:rsidRPr="0036503F" w:rsidRDefault="00EE5664" w:rsidP="00EE5664">
      <w:pPr>
        <w:jc w:val="center"/>
        <w:rPr>
          <w:rFonts w:ascii="Arial" w:hAnsi="Arial" w:cs="Arial"/>
          <w:sz w:val="24"/>
          <w:szCs w:val="24"/>
        </w:rPr>
      </w:pPr>
    </w:p>
    <w:p w14:paraId="4B1582D4" w14:textId="77777777" w:rsidR="001C1511" w:rsidRPr="0036503F" w:rsidRDefault="001C1511" w:rsidP="00EE5664">
      <w:pPr>
        <w:rPr>
          <w:rFonts w:ascii="Arial" w:hAnsi="Arial" w:cs="Arial"/>
          <w:sz w:val="24"/>
          <w:szCs w:val="24"/>
        </w:rPr>
      </w:pPr>
    </w:p>
    <w:sectPr w:rsidR="001C1511" w:rsidRPr="0036503F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5037D" w14:textId="77777777" w:rsidR="00AB1F9F" w:rsidRDefault="00AB1F9F">
      <w:r>
        <w:separator/>
      </w:r>
    </w:p>
  </w:endnote>
  <w:endnote w:type="continuationSeparator" w:id="0">
    <w:p w14:paraId="4EBBA6BB" w14:textId="77777777" w:rsidR="00AB1F9F" w:rsidRDefault="00AB1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0048F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338BD304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351BE" w14:textId="77777777"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1FB3A0B2" w14:textId="77777777"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14:paraId="492888C2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B2047" w14:textId="77777777" w:rsidR="00AB1F9F" w:rsidRDefault="00AB1F9F">
      <w:r>
        <w:separator/>
      </w:r>
    </w:p>
  </w:footnote>
  <w:footnote w:type="continuationSeparator" w:id="0">
    <w:p w14:paraId="5C17B654" w14:textId="77777777" w:rsidR="00AB1F9F" w:rsidRDefault="00AB1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49E7789C" w14:textId="77777777" w:rsidTr="00FE39CD">
      <w:trPr>
        <w:trHeight w:val="748"/>
      </w:trPr>
      <w:tc>
        <w:tcPr>
          <w:tcW w:w="1284" w:type="dxa"/>
        </w:tcPr>
        <w:p w14:paraId="639B0FC9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107E39F" wp14:editId="16B42787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4EB98F26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FB58BAE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32BC7B1D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03CBC667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3B87201B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185D1494" wp14:editId="45EB1D86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00AD97B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7D87A84" wp14:editId="76E0F5D0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203091B0" w14:textId="77777777" w:rsidTr="00AC322C">
      <w:trPr>
        <w:trHeight w:val="843"/>
      </w:trPr>
      <w:tc>
        <w:tcPr>
          <w:tcW w:w="1276" w:type="dxa"/>
        </w:tcPr>
        <w:p w14:paraId="0F295A96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2F4320ED" wp14:editId="3D530162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4084D567" w14:textId="77777777"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42FBB100" w14:textId="77777777"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4CC22C02" w14:textId="7E618B9D"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  <w:r w:rsidR="00152335">
            <w:rPr>
              <w:color w:val="000000"/>
              <w:sz w:val="28"/>
              <w:szCs w:val="28"/>
            </w:rPr>
            <w:t>Tecnologia</w:t>
          </w:r>
        </w:p>
        <w:p w14:paraId="501F2EDA" w14:textId="58DCFC21"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  <w:r w:rsidR="00E76FE1">
            <w:rPr>
              <w:color w:val="000000"/>
              <w:sz w:val="28"/>
              <w:szCs w:val="28"/>
            </w:rPr>
            <w:t>Engenharia Química</w:t>
          </w:r>
        </w:p>
        <w:p w14:paraId="57555123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7F1693C9" w14:textId="77777777"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3468EBE9" wp14:editId="382F2548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251D699" w14:textId="77777777" w:rsidR="00B07378" w:rsidRDefault="00000000" w:rsidP="00081708">
    <w:pPr>
      <w:pStyle w:val="Cabealho"/>
    </w:pPr>
    <w:r>
      <w:rPr>
        <w:noProof/>
      </w:rPr>
      <w:object w:dxaOrig="1440" w:dyaOrig="1440" w14:anchorId="03B61A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1027" DrawAspect="Content" ObjectID="_1823695080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5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839582378">
    <w:abstractNumId w:val="6"/>
  </w:num>
  <w:num w:numId="2" w16cid:durableId="1295336027">
    <w:abstractNumId w:val="0"/>
  </w:num>
  <w:num w:numId="3" w16cid:durableId="1226256362">
    <w:abstractNumId w:val="4"/>
  </w:num>
  <w:num w:numId="4" w16cid:durableId="1452701544">
    <w:abstractNumId w:val="5"/>
  </w:num>
  <w:num w:numId="5" w16cid:durableId="1072432520">
    <w:abstractNumId w:val="2"/>
  </w:num>
  <w:num w:numId="6" w16cid:durableId="492650829">
    <w:abstractNumId w:val="1"/>
  </w:num>
  <w:num w:numId="7" w16cid:durableId="19943324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ztDQzNLO0sDQzMzBR0lEKTi0uzszPAykwqgUA2d5qQ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A3A12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2335"/>
    <w:rsid w:val="0015589C"/>
    <w:rsid w:val="001571A3"/>
    <w:rsid w:val="00157828"/>
    <w:rsid w:val="0016245A"/>
    <w:rsid w:val="0016416B"/>
    <w:rsid w:val="00174956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3DD"/>
    <w:rsid w:val="00251B55"/>
    <w:rsid w:val="0025382C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3F55"/>
    <w:rsid w:val="002D5C85"/>
    <w:rsid w:val="002E35C1"/>
    <w:rsid w:val="002E40EB"/>
    <w:rsid w:val="002F06C3"/>
    <w:rsid w:val="00301489"/>
    <w:rsid w:val="003049E1"/>
    <w:rsid w:val="00307739"/>
    <w:rsid w:val="00313925"/>
    <w:rsid w:val="00321CE5"/>
    <w:rsid w:val="00350E6D"/>
    <w:rsid w:val="003525E3"/>
    <w:rsid w:val="003644AC"/>
    <w:rsid w:val="0036503F"/>
    <w:rsid w:val="00365A3C"/>
    <w:rsid w:val="00366C5A"/>
    <w:rsid w:val="00367C27"/>
    <w:rsid w:val="00373BFD"/>
    <w:rsid w:val="0037604C"/>
    <w:rsid w:val="00380581"/>
    <w:rsid w:val="0038107F"/>
    <w:rsid w:val="003C05AC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55CD1"/>
    <w:rsid w:val="00482BDA"/>
    <w:rsid w:val="00484BEA"/>
    <w:rsid w:val="0048650B"/>
    <w:rsid w:val="00490F5D"/>
    <w:rsid w:val="00492D20"/>
    <w:rsid w:val="00496C4F"/>
    <w:rsid w:val="00496D2B"/>
    <w:rsid w:val="004A470A"/>
    <w:rsid w:val="004B42F6"/>
    <w:rsid w:val="004B4ED1"/>
    <w:rsid w:val="004B5318"/>
    <w:rsid w:val="004C16F2"/>
    <w:rsid w:val="004C37F8"/>
    <w:rsid w:val="004C7934"/>
    <w:rsid w:val="004D1566"/>
    <w:rsid w:val="004D7C91"/>
    <w:rsid w:val="004F088D"/>
    <w:rsid w:val="004F3FA3"/>
    <w:rsid w:val="00503FDF"/>
    <w:rsid w:val="00510795"/>
    <w:rsid w:val="00512172"/>
    <w:rsid w:val="005228D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7439"/>
    <w:rsid w:val="0061016F"/>
    <w:rsid w:val="00614EA7"/>
    <w:rsid w:val="006366A3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F0725"/>
    <w:rsid w:val="007F1385"/>
    <w:rsid w:val="007F60AB"/>
    <w:rsid w:val="007F6424"/>
    <w:rsid w:val="008001FF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11E3"/>
    <w:rsid w:val="00842023"/>
    <w:rsid w:val="00846F5C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D7F5F"/>
    <w:rsid w:val="008E6107"/>
    <w:rsid w:val="008F3862"/>
    <w:rsid w:val="008F4124"/>
    <w:rsid w:val="008F4762"/>
    <w:rsid w:val="00905B57"/>
    <w:rsid w:val="009218C4"/>
    <w:rsid w:val="00921A5B"/>
    <w:rsid w:val="009220E0"/>
    <w:rsid w:val="0092539F"/>
    <w:rsid w:val="00933070"/>
    <w:rsid w:val="00940BC9"/>
    <w:rsid w:val="009529FB"/>
    <w:rsid w:val="00957418"/>
    <w:rsid w:val="009648D5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E41"/>
    <w:rsid w:val="00A638D8"/>
    <w:rsid w:val="00A64560"/>
    <w:rsid w:val="00A81BD3"/>
    <w:rsid w:val="00A82E18"/>
    <w:rsid w:val="00AB0E52"/>
    <w:rsid w:val="00AB1F9F"/>
    <w:rsid w:val="00AC0D66"/>
    <w:rsid w:val="00AC322C"/>
    <w:rsid w:val="00AF5057"/>
    <w:rsid w:val="00B00F07"/>
    <w:rsid w:val="00B014E9"/>
    <w:rsid w:val="00B07378"/>
    <w:rsid w:val="00B07D95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409"/>
    <w:rsid w:val="00B80D31"/>
    <w:rsid w:val="00B85180"/>
    <w:rsid w:val="00B90157"/>
    <w:rsid w:val="00B921FD"/>
    <w:rsid w:val="00B943B0"/>
    <w:rsid w:val="00BB05DE"/>
    <w:rsid w:val="00BB57D1"/>
    <w:rsid w:val="00BE3053"/>
    <w:rsid w:val="00BF251D"/>
    <w:rsid w:val="00C00586"/>
    <w:rsid w:val="00C03088"/>
    <w:rsid w:val="00C06979"/>
    <w:rsid w:val="00C116EB"/>
    <w:rsid w:val="00C12E28"/>
    <w:rsid w:val="00C25B04"/>
    <w:rsid w:val="00C26CC7"/>
    <w:rsid w:val="00C36991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647C1"/>
    <w:rsid w:val="00C67A12"/>
    <w:rsid w:val="00C71322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1095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76FE1"/>
    <w:rsid w:val="00EA153D"/>
    <w:rsid w:val="00EB529D"/>
    <w:rsid w:val="00EB5E96"/>
    <w:rsid w:val="00EC7331"/>
    <w:rsid w:val="00ED0C49"/>
    <w:rsid w:val="00ED1627"/>
    <w:rsid w:val="00ED3759"/>
    <w:rsid w:val="00EE0223"/>
    <w:rsid w:val="00EE30B6"/>
    <w:rsid w:val="00EE3451"/>
    <w:rsid w:val="00EE5664"/>
    <w:rsid w:val="00EE60F1"/>
    <w:rsid w:val="00EF6504"/>
    <w:rsid w:val="00F01C6F"/>
    <w:rsid w:val="00F048A8"/>
    <w:rsid w:val="00F135D4"/>
    <w:rsid w:val="00F14DC5"/>
    <w:rsid w:val="00F26434"/>
    <w:rsid w:val="00F2793B"/>
    <w:rsid w:val="00F3257C"/>
    <w:rsid w:val="00F43645"/>
    <w:rsid w:val="00F43BEC"/>
    <w:rsid w:val="00F47B98"/>
    <w:rsid w:val="00F56CED"/>
    <w:rsid w:val="00F6136A"/>
    <w:rsid w:val="00F634CE"/>
    <w:rsid w:val="00F7103A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53990BC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923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Caliane Costa</cp:lastModifiedBy>
  <cp:revision>4</cp:revision>
  <cp:lastPrinted>2021-03-17T17:57:00Z</cp:lastPrinted>
  <dcterms:created xsi:type="dcterms:W3CDTF">2025-08-26T16:34:00Z</dcterms:created>
  <dcterms:modified xsi:type="dcterms:W3CDTF">2025-11-03T20:12:00Z</dcterms:modified>
</cp:coreProperties>
</file>